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asteboard</w:t>
      </w:r>
      <w:r>
        <w:t xml:space="preserve"> </w:t>
      </w:r>
      <w:r>
        <w:t xml:space="preserve">ข่าวเช้าช่อง</w:t>
      </w:r>
      <w:r>
        <w:t xml:space="preserve"> </w:t>
      </w:r>
      <w:r>
        <w:t xml:space="preserve">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1:00:01</w:t>
      </w:r>
      <w:r>
        <w:t xml:space="preserve"> </w:t>
      </w:r>
      <w:r>
        <w:t xml:space="preserve">น.</w:t>
      </w:r>
      <w:r>
        <w:t xml:space="preserve"> </w:t>
      </w:r>
      <w:r>
        <w:t xml:space="preserve">ถึงจนจบคลิป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ล่าสุดกระทรวงมหาดไทย มหาดไทยก็เผยแพร่จังหวัดที่มีบทลงโทษ ที่ไม่ใส่หน้ากากนามัยหรือหน้ากากผ้าหรือว่าสถานที่สาธารณะ โดยเพิ่มเติมที่อุทัยธานี และราชบุรีค่ะ 69 จังหวัดนะคะ รวมกรุงเทพมหานคร ภาคใต้ออกกฎเข้ม ภาคเหนือมี 11 จังหวัด ภาคอีสานครบทั้งภาคเหมือนกันนะคะ 21 จังหวัด คุณผู้ชมไม่งงเรื่องจังหวัดใช่ไหมครับ ถ้าไม่สวมหน้ากากอนามัย ตำรวจจะปรับท่านตามกำหนด คือ ครั้งแรก 6,000 ครั้งที่ 2 12,000 ครั้งที่ 3 เป็นต้นไป 30,000 เดี๋ยวลดให้เหลือ 500 6,000 ตำรวจจะปรับท่าน 6,000 ท่านให้ตำรวจส่งฟ้องศาล เรื่องพอไปถึงที่ศาลนี่ ผู้พิพากษาท่าน ใช้ดุลพินิจปรับท่าน 1,000 บ้าง 2,000 บ้าง ไปศาลหน่อย อันนี้ขั้นตอนจะเป็นแบนี้ครับ // ดีที่สุดคือไม่ต้อมีข่าวประชาสัมพันธ์จากเดิมวันที่ 1 และ 3 พฤษภาคม และวันที่ 3 กรกฎาคมนี้ค่ะ เพื่อป้องกันการระบาด พลฯโท สันติพงษ์ กองทัพตรวจเลือกทหารกองเกิน กองประจำการประจำปี 2564 ตามมาตรการ COVID-19 เข้ารายงานตัวในหมายนักเข้ารับราชการทหาร โดยมีทหารกองประจำการ จากทุกเหล่าทัพ จำนวนทั้งสิ้น 328 นายนั้น แต่จากสถานการ COVID-19 กองทัพได้มีกำหนดมาตรการ และเตรียมความพร้อมเพื่อรับทหารกองประจำการเข้าหน่วย และล่าสุดค่ะ ทางนายกรัฐมนตรี ได้ลงนามเลื่อนตัวของทหารกองเกินเป็นทหารกองบัญชาการ ประจำปี 2564 ออกไปนะคะ เป็นเวลา 2 เดือน คือจากวันที่ 1 พฤษภาคม เลื่อนเป็นวันที่ 1-3 กรกฎาคม ต้องเข้าประจำการผลัดที่ 1 ประจำปี 2564 นั้น ตามหมายนัดเข้ารับราชการทหาร ให้ไปรายงานตัวเพื่อเข้าประจำการ ก็ให้ไปรายงานตัววันที่ 1 กรกฎาคม ที่ถูกกำหนดให้รายงานตัววันที่ 3 พฤษภาคมให้ไปรายงายตัวในวันที่ 3 กรกฎาคมแทน ถ้าหากมีข้อสงสัยนะคะ โทร. โทรไปสอบถามข้อมูลได้ // พักกันก่อนครับ ช่วงหน้าไปดูสถานการณ์โควิดที่อินเดียนะครับ ก็ต้องการอ๊อกซิเจน แต่ว่าคนป่วยเขาต้องการ คือ วัคซีนตอนนี้จะมีภาพคนอินเดียแห่ไปฉีดวัคซีนลHHome QuarantineพลSพลเอก ประยุทธ์ จันทร์โอชา พลเอก ประวิตร วงษ์สุวรรณ เชียงราย ตี 5 ถึง 7 โมงเช้า ดูที่อินเดียกันก่อนนะครับ ไปฉีดวัคซีน ไปรอแถวกันนานเลยนะครับ จำนวนคนที่รับวัคซีนนะครับ แต่บางคนนี่รอเกอร์เลย เหลืออยู่เลย ยกเว้นวัคซีน โควาซิน ที่เขาพัฒนาขึ้นในประเทศ ตั้งแต่ 1 พฤษภาคมนี้ครับ และลงทะเบียนรับวัคซีนได้ตั้งแต่ 4.00 น. จองเมื่อวานนี้ นครศรียอดติดเชื้อมากกว่า 18 ล้านคนครับ เรื่องแนวคิดของจีน ก็มีมาเป็นเดือนแล้ว แต่ล่าสุดมีความคืบหน้าจาก Cinivac ธรรมราชSมันช่วยเสริมประสิทธิภาพ sinoVac Siจะฉีดผสม และจะเพิ่มประสิทธิภาพsinopharmก็คือเป็นวัคซีนชนิดตาย เพราะว่า อีกไม่นาน ช่วงวันPfizerการร้องขอแบบนี้ ไม่ให้ประชาชนนครราชสมาชิกในครอบครัว นายแพทย์ทีวจะได้ไม่ต้องออกมานอกบ้านกัน ส่วนสถานการณ์โควิด นครศขณะที่ผู้เสียชีวิตรายวันก็มากขึ้นถึงรประจวบคีรีขันธ์ประจวบคAประจวบประจวบคีรีขันธ์ ปรปรนครผนาฟิฟิชัปริภา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asteboard ข่าวเช้าช่อง 5 วันที่ 29 เม.ย. 64 นาทีที่ 1:00:01 น. ถึงจนจบคลิป</dc:title>
  <dc:creator/>
  <cp:keywords/>
  <dcterms:created xsi:type="dcterms:W3CDTF">2021-05-14T07:47:52Z</dcterms:created>
  <dcterms:modified xsi:type="dcterms:W3CDTF">2021-05-14T07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4 พฤษภาคม 2564 เวลา 14.00 น.</vt:lpwstr>
  </property>
  <property fmtid="{D5CDD505-2E9C-101B-9397-08002B2CF9AE}" pid="3" name="subtitle">
    <vt:lpwstr/>
  </property>
</Properties>
</file>